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ales Executive position at your esteemed organization in Qatar Doha. With a proven track record of driving revenue growth, building client relationships, and delivering exceptional results in dynamic markets, I am confident that my skills and experience align perfectly with the requirements of this role. As a dedicated professional with a passion for sales excellence, I am eager to contribute to your company’s success while leveraging the unique opportunities available in Qatar Doha’s thriving business environment.</w:t>
      </w:r>
    </w:p>
    <w:bookmarkStart w:id="20" w:name="X9b96b3917bb3fc152de38d30b410bbf5c2198ea"/>
    <w:p>
      <w:pPr>
        <w:pStyle w:val="Heading2"/>
      </w:pPr>
      <w:r>
        <w:t xml:space="preserve">Why Sales Executive? A Career Rooted in Excellence</w:t>
      </w:r>
    </w:p>
    <w:p>
      <w:pPr>
        <w:pStyle w:val="FirstParagraph"/>
      </w:pPr>
      <w:r>
        <w:t xml:space="preserve">The role of a Sales Executive is not merely about closing deals—it is about understanding client needs, fostering trust, and creating long-term value. Over the years, I have honed my expertise in this field by consistently exceeding sales targets, developing strategic sales plans, and nurturing relationships with clients across diverse industries. My approach combines analytical thinking with a deep understanding of market trends, ensuring that every solution I present is tailored to meet specific business objectives. Whether working in B2B or B2C settings, I have always prioritized client satisfaction as the cornerstone of my success.</w:t>
      </w:r>
    </w:p>
    <w:p>
      <w:pPr>
        <w:pStyle w:val="BodyText"/>
      </w:pPr>
      <w:r>
        <w:t xml:space="preserve">In Qatar Doha, where the economy is driven by sectors such as energy, construction, real estate, and hospitality, the role of a Sales Executive is particularly critical. The region’s strategic location as a global hub for trade and investment demands professionals who can navigate complex market dynamics while maintaining a sharp focus on results. My experience in high-paced sales environments has equipped me with the adaptability and resilience needed to thrive in such conditions. I am well-versed in identifying growth opportunities, optimizing sales processes, and leveraging technology to enhance efficiency—skills that are especially valuable in Qatar Doha’s rapidly evolving business landscape.</w:t>
      </w:r>
    </w:p>
    <w:bookmarkEnd w:id="20"/>
    <w:bookmarkStart w:id="21" w:name="X430980c8ebf1038bf943b557793dccd7f166e9c"/>
    <w:p>
      <w:pPr>
        <w:pStyle w:val="Heading2"/>
      </w:pPr>
      <w:r>
        <w:t xml:space="preserve">Understanding the Unique Opportunities of Qatar Doha</w:t>
      </w:r>
    </w:p>
    <w:p>
      <w:pPr>
        <w:pStyle w:val="FirstParagraph"/>
      </w:pPr>
      <w:r>
        <w:t xml:space="preserve">Qatar Doha offers a vibrant and forward-thinking market where innovation and ambition intersect. As the capital of a nation committed to diversifying its economy through initiatives like Vision 2030, Doha presents countless opportunities for professionals who can contribute to sustainable growth. The city’s emphasis on infrastructure development, technological advancement, and global connectivity makes it an ideal environment for sales professionals who thrive on challenge and innovation.</w:t>
      </w:r>
    </w:p>
    <w:p>
      <w:pPr>
        <w:pStyle w:val="BodyText"/>
      </w:pPr>
      <w:r>
        <w:t xml:space="preserve">What sets Qatar Doha apart is its blend of tradition and modernity. The cultural richness of the region demands a nuanced approach to sales—understanding local customs, business etiquette, and consumer behavior is essential. I have spent years refining my ability to build rapport with clients from diverse backgrounds, ensuring that my interactions are both respectful and impactful. This cultural sensitivity, combined with my strategic mindset, allows me to connect with clients in Qatar Doha on a deeper level and deliver solutions that align with their unique needs.</w:t>
      </w:r>
    </w:p>
    <w:bookmarkEnd w:id="21"/>
    <w:bookmarkStart w:id="22" w:name="my-commitment-to-sales-excellence"/>
    <w:p>
      <w:pPr>
        <w:pStyle w:val="Heading2"/>
      </w:pPr>
      <w:r>
        <w:t xml:space="preserve">My Commitment to Sales Excellence</w:t>
      </w:r>
    </w:p>
    <w:p>
      <w:pPr>
        <w:pStyle w:val="FirstParagraph"/>
      </w:pPr>
      <w:r>
        <w:t xml:space="preserve">Throughout my career, I have consistently demonstrated a commitment to excellence in sales. In my previous role as a Sales Executive at [Previous Company Name], I achieved a 35% increase in annual revenue within two years by implementing data-driven strategies and expanding our client base. My ability to analyze market trends, identify potential clients, and negotiate win-win agreements has been instrumental in driving success for my organization. I take pride in my ability to turn challenges into opportunities, whether it involves overcoming market saturation or adapting to changing consumer preferences.</w:t>
      </w:r>
    </w:p>
    <w:p>
      <w:pPr>
        <w:pStyle w:val="BodyText"/>
      </w:pPr>
      <w:r>
        <w:t xml:space="preserve">One of the key strengths I bring is my ability to lead and motivate teams. As a Sales Executive, I understand that collaboration is essential to achieving shared goals. I have mentored junior sales professionals, sharing best practices and fostering a culture of continuous learning. This leadership experience has not only enhanced team performance but also reinforced my belief in the power of teamwork to drive results.</w:t>
      </w:r>
    </w:p>
    <w:bookmarkEnd w:id="22"/>
    <w:bookmarkStart w:id="23" w:name="why-qatar-doha-a-vision-for-growth"/>
    <w:p>
      <w:pPr>
        <w:pStyle w:val="Heading2"/>
      </w:pPr>
      <w:r>
        <w:t xml:space="preserve">Why Qatar Doha? A Vision for Growth</w:t>
      </w:r>
    </w:p>
    <w:p>
      <w:pPr>
        <w:pStyle w:val="FirstParagraph"/>
      </w:pPr>
      <w:r>
        <w:t xml:space="preserve">I am particularly drawn to the opportunity to work in Qatar Doha because of its reputation as a global business hub. The city’s infrastructure, including iconic projects like Lusail and the expansion of Hamad International Airport, reflects its ambition to remain at the forefront of innovation. For a Sales Executive, this environment offers unparalleled opportunities to engage with cutting-edge industries and contribute to transformative projects.</w:t>
      </w:r>
    </w:p>
    <w:p>
      <w:pPr>
        <w:pStyle w:val="BodyText"/>
      </w:pPr>
      <w:r>
        <w:t xml:space="preserve">Moreover, Qatar’s commitment to sustainability and digital transformation aligns with my professional values. I am eager to support organizations that prioritize ethical practices and long-term growth, ensuring that every sales initiative contributes positively to both the company and the community. In Doha, I see a marketplace where innovation meets tradition, and I am excited about the possibility of playing a role in shaping its future.</w:t>
      </w:r>
    </w:p>
    <w:bookmarkEnd w:id="23"/>
    <w:bookmarkStart w:id="24" w:name="conclusion"/>
    <w:p>
      <w:pPr>
        <w:pStyle w:val="Heading2"/>
      </w:pPr>
      <w:r>
        <w:t xml:space="preserve">Conclusion</w:t>
      </w:r>
    </w:p>
    <w:p>
      <w:pPr>
        <w:pStyle w:val="FirstParagraph"/>
      </w:pPr>
      <w:r>
        <w:t xml:space="preserve">In conclusion, I am confident that my experience, skills, and passion for sales make me an ideal candidate for the Sales Executive position in Qatar Doha. I am eager to bring my expertise to your organization and contribute to its continued success in this dynamic market. Thank you for considering my application. I would welcome the opportunity to discuss how my background and vision align with your company’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Qatar Doha</dc:title>
  <dc:creator/>
  <dc:language>en</dc:language>
  <cp:keywords/>
  <dcterms:created xsi:type="dcterms:W3CDTF">2026-07-21T06:45:08Z</dcterms:created>
  <dcterms:modified xsi:type="dcterms:W3CDTF">2026-07-21T06:45:08Z</dcterms:modified>
</cp:coreProperties>
</file>

<file path=docProps/custom.xml><?xml version="1.0" encoding="utf-8"?>
<Properties xmlns="http://schemas.openxmlformats.org/officeDocument/2006/custom-properties" xmlns:vt="http://schemas.openxmlformats.org/officeDocument/2006/docPropsVTypes"/>
</file>